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2F6F9E67">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0E8F6DAF">
            <wp:simplePos x="0" y="0"/>
            <wp:positionH relativeFrom="margin">
              <wp:posOffset>1385570</wp:posOffset>
            </wp:positionH>
            <wp:positionV relativeFrom="paragraph">
              <wp:posOffset>5941167</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6B825B27" w:rsidR="00E546A9" w:rsidRPr="00114F43" w:rsidRDefault="00C2274C" w:rsidP="00E546A9">
                            <w:pPr>
                              <w:pStyle w:val="Title"/>
                              <w:rPr>
                                <w:caps w:val="0"/>
                                <w:sz w:val="96"/>
                                <w:szCs w:val="96"/>
                              </w:rPr>
                            </w:pPr>
                            <w:r>
                              <w:rPr>
                                <w:caps w:val="0"/>
                                <w:sz w:val="96"/>
                                <w:szCs w:val="96"/>
                              </w:rPr>
                              <w:t>Arbeitsblatt 1</w:t>
                            </w:r>
                          </w:p>
                          <w:p w14:paraId="64F63964" w14:textId="68E82BDB" w:rsidR="000777E7" w:rsidRDefault="007A6E74" w:rsidP="00AB40FB">
                            <w:pPr>
                              <w:jc w:val="center"/>
                            </w:pPr>
                            <w:r w:rsidRPr="007A6E74">
                              <w:rPr>
                                <w:rFonts w:ascii="Raleway SemiBold" w:hAnsi="Raleway SemiBold"/>
                                <w:b/>
                                <w:bCs/>
                                <w:spacing w:val="10"/>
                                <w:sz w:val="36"/>
                                <w:szCs w:val="36"/>
                              </w:rPr>
                              <w:t xml:space="preserve">Einrichtung eines Projektteams und Planung </w:t>
                            </w:r>
                            <w:r>
                              <w:rPr>
                                <w:rFonts w:ascii="Raleway SemiBold" w:hAnsi="Raleway SemiBold"/>
                                <w:b/>
                                <w:bCs/>
                                <w:spacing w:val="10"/>
                                <w:sz w:val="36"/>
                                <w:szCs w:val="36"/>
                              </w:rPr>
                              <w:br/>
                            </w:r>
                            <w:r w:rsidRPr="007A6E74">
                              <w:rPr>
                                <w:rFonts w:ascii="Raleway SemiBold" w:hAnsi="Raleway SemiBold"/>
                                <w:b/>
                                <w:bCs/>
                                <w:spacing w:val="10"/>
                                <w:sz w:val="36"/>
                                <w:szCs w:val="36"/>
                              </w:rPr>
                              <w:t>eines Nachhaltigkeitsprojekts</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6B825B27" w:rsidR="00E546A9" w:rsidRPr="00114F43" w:rsidRDefault="00C2274C" w:rsidP="00E546A9">
                      <w:pPr>
                        <w:pStyle w:val="Title"/>
                        <w:rPr>
                          <w:caps w:val="0"/>
                          <w:sz w:val="96"/>
                          <w:szCs w:val="96"/>
                        </w:rPr>
                      </w:pPr>
                      <w:r>
                        <w:rPr>
                          <w:caps w:val="0"/>
                          <w:sz w:val="96"/>
                          <w:szCs w:val="96"/>
                        </w:rPr>
                        <w:t>Arbeitsblatt 1</w:t>
                      </w:r>
                    </w:p>
                    <w:p w14:paraId="64F63964" w14:textId="68E82BDB" w:rsidR="000777E7" w:rsidRDefault="007A6E74" w:rsidP="00AB40FB">
                      <w:pPr>
                        <w:jc w:val="center"/>
                      </w:pPr>
                      <w:r w:rsidRPr="007A6E74">
                        <w:rPr>
                          <w:rFonts w:ascii="Raleway SemiBold" w:hAnsi="Raleway SemiBold"/>
                          <w:b/>
                          <w:bCs/>
                          <w:spacing w:val="10"/>
                          <w:sz w:val="36"/>
                          <w:szCs w:val="36"/>
                        </w:rPr>
                        <w:t xml:space="preserve">Einrichtung eines Projektteams und Planung </w:t>
                      </w:r>
                      <w:r>
                        <w:rPr>
                          <w:rFonts w:ascii="Raleway SemiBold" w:hAnsi="Raleway SemiBold"/>
                          <w:b/>
                          <w:bCs/>
                          <w:spacing w:val="10"/>
                          <w:sz w:val="36"/>
                          <w:szCs w:val="36"/>
                        </w:rPr>
                        <w:br/>
                      </w:r>
                      <w:r w:rsidRPr="007A6E74">
                        <w:rPr>
                          <w:rFonts w:ascii="Raleway SemiBold" w:hAnsi="Raleway SemiBold"/>
                          <w:b/>
                          <w:bCs/>
                          <w:spacing w:val="10"/>
                          <w:sz w:val="36"/>
                          <w:szCs w:val="36"/>
                        </w:rPr>
                        <w:t>eines Nachhaltigkeitsprojekts</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6079AB89" w14:textId="77777777" w:rsidR="003F3346" w:rsidRPr="0027647F" w:rsidRDefault="003F3346" w:rsidP="003F3346">
      <w:pPr>
        <w:pStyle w:val="Heading1"/>
      </w:pPr>
      <w:bookmarkStart w:id="0" w:name="_Toc206262334"/>
      <w:bookmarkStart w:id="1" w:name="_Toc210328744"/>
      <w:bookmarkStart w:id="2" w:name="_Toc225435436"/>
      <w:r w:rsidRPr="0027647F">
        <w:lastRenderedPageBreak/>
        <w:t>Arbeitsblatt 1: Einrichtung eines Projektteams und Planung eines Nachhaltigkeitsprojekts</w:t>
      </w:r>
      <w:bookmarkEnd w:id="0"/>
      <w:bookmarkEnd w:id="1"/>
      <w:bookmarkEnd w:id="2"/>
    </w:p>
    <w:p w14:paraId="36B68302" w14:textId="77777777" w:rsidR="003F3346" w:rsidRDefault="003F3346" w:rsidP="003F3346">
      <w:pPr>
        <w:pStyle w:val="ListParagraph"/>
      </w:pPr>
      <w:r w:rsidRPr="00213EA9">
        <w:rPr>
          <w:rStyle w:val="hps"/>
        </w:rPr>
        <w:t xml:space="preserve">Tragen Sie in die folgende Tabelle ein, welche </w:t>
      </w:r>
      <w:r w:rsidRPr="00213EA9">
        <w:t xml:space="preserve">Abteilungen und </w:t>
      </w:r>
      <w:r w:rsidRPr="00213EA9">
        <w:rPr>
          <w:rStyle w:val="hps"/>
        </w:rPr>
        <w:t>Mitarbeiter des Unternehmens in das Nachhaltigkeitsplanungsteam aufgenommen</w:t>
      </w:r>
      <w:r w:rsidRPr="00213EA9">
        <w:t xml:space="preserve"> werden sollen</w:t>
      </w:r>
      <w:r w:rsidRPr="00213EA9">
        <w:rPr>
          <w:rStyle w:val="hps"/>
        </w:rPr>
        <w:t xml:space="preserve">. Welche </w:t>
      </w:r>
      <w:r w:rsidRPr="00213EA9">
        <w:t>spezifische Rolle</w:t>
      </w:r>
      <w:r w:rsidRPr="00213EA9">
        <w:rPr>
          <w:rStyle w:val="hps"/>
        </w:rPr>
        <w:t xml:space="preserve"> wird </w:t>
      </w:r>
      <w:r w:rsidRPr="00213EA9">
        <w:t xml:space="preserve">die jeweilige Person </w:t>
      </w:r>
      <w:r w:rsidRPr="00213EA9">
        <w:rPr>
          <w:rStyle w:val="hps"/>
        </w:rPr>
        <w:t xml:space="preserve">im Team </w:t>
      </w:r>
      <w:r w:rsidRPr="00213EA9">
        <w:t>übernehmen? An welchen Schritten der Nachhaltigkeitsplanung wird die Person beteiligt sein?</w:t>
      </w:r>
    </w:p>
    <w:tbl>
      <w:tblPr>
        <w:tblStyle w:val="ListTable3-Accent3"/>
        <w:tblW w:w="9776" w:type="dxa"/>
        <w:tblLook w:val="04A0" w:firstRow="1" w:lastRow="0" w:firstColumn="1" w:lastColumn="0" w:noHBand="0" w:noVBand="1"/>
      </w:tblPr>
      <w:tblGrid>
        <w:gridCol w:w="385"/>
        <w:gridCol w:w="1575"/>
        <w:gridCol w:w="1859"/>
        <w:gridCol w:w="2768"/>
        <w:gridCol w:w="3189"/>
      </w:tblGrid>
      <w:tr w:rsidR="003F3346" w:rsidRPr="00213EA9" w14:paraId="4FC85C6C"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5" w:type="dxa"/>
          </w:tcPr>
          <w:p w14:paraId="12CCAE35" w14:textId="77777777" w:rsidR="003F3346" w:rsidRPr="00213EA9" w:rsidRDefault="003F3346" w:rsidP="00F1150E"/>
        </w:tc>
        <w:tc>
          <w:tcPr>
            <w:tcW w:w="1575" w:type="dxa"/>
          </w:tcPr>
          <w:p w14:paraId="5143EFDC" w14:textId="77777777" w:rsidR="003F3346" w:rsidRPr="00213EA9" w:rsidRDefault="003F3346" w:rsidP="00F1150E">
            <w:pPr>
              <w:cnfStyle w:val="100000000000" w:firstRow="1" w:lastRow="0" w:firstColumn="0" w:lastColumn="0" w:oddVBand="0" w:evenVBand="0" w:oddHBand="0" w:evenHBand="0" w:firstRowFirstColumn="0" w:firstRowLastColumn="0" w:lastRowFirstColumn="0" w:lastRowLastColumn="0"/>
            </w:pPr>
            <w:r w:rsidRPr="00213EA9">
              <w:t>Abteilung</w:t>
            </w:r>
          </w:p>
        </w:tc>
        <w:tc>
          <w:tcPr>
            <w:tcW w:w="1859" w:type="dxa"/>
          </w:tcPr>
          <w:p w14:paraId="3655A523" w14:textId="77777777" w:rsidR="003F3346" w:rsidRPr="00213EA9" w:rsidRDefault="003F3346" w:rsidP="00F1150E">
            <w:pPr>
              <w:cnfStyle w:val="100000000000" w:firstRow="1" w:lastRow="0" w:firstColumn="0" w:lastColumn="0" w:oddVBand="0" w:evenVBand="0" w:oddHBand="0" w:evenHBand="0" w:firstRowFirstColumn="0" w:firstRowLastColumn="0" w:lastRowFirstColumn="0" w:lastRowLastColumn="0"/>
            </w:pPr>
            <w:r w:rsidRPr="00213EA9">
              <w:t>Person</w:t>
            </w:r>
          </w:p>
        </w:tc>
        <w:tc>
          <w:tcPr>
            <w:tcW w:w="2768" w:type="dxa"/>
          </w:tcPr>
          <w:p w14:paraId="0EACFDDE" w14:textId="77777777" w:rsidR="003F3346" w:rsidRPr="00213EA9" w:rsidRDefault="003F3346" w:rsidP="00F1150E">
            <w:pPr>
              <w:cnfStyle w:val="100000000000" w:firstRow="1" w:lastRow="0" w:firstColumn="0" w:lastColumn="0" w:oddVBand="0" w:evenVBand="0" w:oddHBand="0" w:evenHBand="0" w:firstRowFirstColumn="0" w:firstRowLastColumn="0" w:lastRowFirstColumn="0" w:lastRowLastColumn="0"/>
            </w:pPr>
            <w:r w:rsidRPr="00213EA9">
              <w:t>Spezifische Rolle im Team</w:t>
            </w:r>
          </w:p>
        </w:tc>
        <w:tc>
          <w:tcPr>
            <w:tcW w:w="3189" w:type="dxa"/>
          </w:tcPr>
          <w:p w14:paraId="1D93F26F" w14:textId="77777777" w:rsidR="003F3346" w:rsidRPr="00213EA9" w:rsidRDefault="003F3346" w:rsidP="00F1150E">
            <w:pPr>
              <w:cnfStyle w:val="100000000000" w:firstRow="1" w:lastRow="0" w:firstColumn="0" w:lastColumn="0" w:oddVBand="0" w:evenVBand="0" w:oddHBand="0" w:evenHBand="0" w:firstRowFirstColumn="0" w:firstRowLastColumn="0" w:lastRowFirstColumn="0" w:lastRowLastColumn="0"/>
            </w:pPr>
            <w:r w:rsidRPr="00213EA9">
              <w:t>Mitarbeit an Schritten</w:t>
            </w:r>
          </w:p>
        </w:tc>
      </w:tr>
      <w:tr w:rsidR="003F3346" w:rsidRPr="00213EA9" w14:paraId="313F41EC"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48E7BBE" w14:textId="77777777" w:rsidR="003F3346" w:rsidRPr="00213EA9" w:rsidRDefault="003F3346" w:rsidP="00F1150E">
            <w:r w:rsidRPr="00213EA9">
              <w:t>1</w:t>
            </w:r>
          </w:p>
        </w:tc>
        <w:tc>
          <w:tcPr>
            <w:tcW w:w="1575" w:type="dxa"/>
          </w:tcPr>
          <w:p w14:paraId="792E0010" w14:textId="77777777" w:rsidR="003F3346" w:rsidRPr="00213EA9" w:rsidRDefault="003F3346" w:rsidP="00F1150E">
            <w:pPr>
              <w:cnfStyle w:val="000000100000" w:firstRow="0" w:lastRow="0" w:firstColumn="0" w:lastColumn="0" w:oddVBand="0" w:evenVBand="0" w:oddHBand="1" w:evenHBand="0" w:firstRowFirstColumn="0" w:firstRowLastColumn="0" w:lastRowFirstColumn="0" w:lastRowLastColumn="0"/>
            </w:pPr>
          </w:p>
        </w:tc>
        <w:tc>
          <w:tcPr>
            <w:tcW w:w="1859" w:type="dxa"/>
          </w:tcPr>
          <w:p w14:paraId="74C5500F" w14:textId="77777777" w:rsidR="003F3346" w:rsidRPr="00213EA9" w:rsidRDefault="003F3346" w:rsidP="00F1150E">
            <w:pPr>
              <w:cnfStyle w:val="000000100000" w:firstRow="0" w:lastRow="0" w:firstColumn="0" w:lastColumn="0" w:oddVBand="0" w:evenVBand="0" w:oddHBand="1" w:evenHBand="0" w:firstRowFirstColumn="0" w:firstRowLastColumn="0" w:lastRowFirstColumn="0" w:lastRowLastColumn="0"/>
            </w:pPr>
          </w:p>
        </w:tc>
        <w:tc>
          <w:tcPr>
            <w:tcW w:w="2768" w:type="dxa"/>
          </w:tcPr>
          <w:p w14:paraId="509D3F2B" w14:textId="77777777" w:rsidR="003F3346" w:rsidRPr="00213EA9" w:rsidRDefault="003F3346" w:rsidP="00F1150E">
            <w:pPr>
              <w:cnfStyle w:val="000000100000" w:firstRow="0" w:lastRow="0" w:firstColumn="0" w:lastColumn="0" w:oddVBand="0" w:evenVBand="0" w:oddHBand="1" w:evenHBand="0" w:firstRowFirstColumn="0" w:firstRowLastColumn="0" w:lastRowFirstColumn="0" w:lastRowLastColumn="0"/>
            </w:pPr>
          </w:p>
        </w:tc>
        <w:tc>
          <w:tcPr>
            <w:tcW w:w="3189" w:type="dxa"/>
          </w:tcPr>
          <w:p w14:paraId="3B8D27DE" w14:textId="77777777" w:rsidR="003F3346" w:rsidRPr="00213EA9" w:rsidRDefault="003F3346" w:rsidP="00F1150E">
            <w:pPr>
              <w:cnfStyle w:val="000000100000" w:firstRow="0" w:lastRow="0" w:firstColumn="0" w:lastColumn="0" w:oddVBand="0" w:evenVBand="0" w:oddHBand="1" w:evenHBand="0" w:firstRowFirstColumn="0" w:firstRowLastColumn="0" w:lastRowFirstColumn="0" w:lastRowLastColumn="0"/>
            </w:pPr>
          </w:p>
        </w:tc>
      </w:tr>
      <w:tr w:rsidR="003F3346" w:rsidRPr="00213EA9" w14:paraId="0FBE5FBF" w14:textId="77777777" w:rsidTr="00F1150E">
        <w:tc>
          <w:tcPr>
            <w:cnfStyle w:val="001000000000" w:firstRow="0" w:lastRow="0" w:firstColumn="1" w:lastColumn="0" w:oddVBand="0" w:evenVBand="0" w:oddHBand="0" w:evenHBand="0" w:firstRowFirstColumn="0" w:firstRowLastColumn="0" w:lastRowFirstColumn="0" w:lastRowLastColumn="0"/>
            <w:tcW w:w="385" w:type="dxa"/>
          </w:tcPr>
          <w:p w14:paraId="62D0BF24" w14:textId="77777777" w:rsidR="003F3346" w:rsidRPr="00213EA9" w:rsidRDefault="003F3346" w:rsidP="00F1150E">
            <w:r w:rsidRPr="00213EA9">
              <w:t>2</w:t>
            </w:r>
          </w:p>
        </w:tc>
        <w:tc>
          <w:tcPr>
            <w:tcW w:w="1575" w:type="dxa"/>
          </w:tcPr>
          <w:p w14:paraId="7D41C20F" w14:textId="77777777" w:rsidR="003F3346" w:rsidRPr="00213EA9" w:rsidRDefault="003F3346" w:rsidP="00F1150E">
            <w:pPr>
              <w:cnfStyle w:val="000000000000" w:firstRow="0" w:lastRow="0" w:firstColumn="0" w:lastColumn="0" w:oddVBand="0" w:evenVBand="0" w:oddHBand="0" w:evenHBand="0" w:firstRowFirstColumn="0" w:firstRowLastColumn="0" w:lastRowFirstColumn="0" w:lastRowLastColumn="0"/>
            </w:pPr>
          </w:p>
        </w:tc>
        <w:tc>
          <w:tcPr>
            <w:tcW w:w="1859" w:type="dxa"/>
          </w:tcPr>
          <w:p w14:paraId="5EBEAE90" w14:textId="77777777" w:rsidR="003F3346" w:rsidRPr="00213EA9" w:rsidRDefault="003F3346" w:rsidP="00F1150E">
            <w:pPr>
              <w:cnfStyle w:val="000000000000" w:firstRow="0" w:lastRow="0" w:firstColumn="0" w:lastColumn="0" w:oddVBand="0" w:evenVBand="0" w:oddHBand="0" w:evenHBand="0" w:firstRowFirstColumn="0" w:firstRowLastColumn="0" w:lastRowFirstColumn="0" w:lastRowLastColumn="0"/>
            </w:pPr>
          </w:p>
        </w:tc>
        <w:tc>
          <w:tcPr>
            <w:tcW w:w="2768" w:type="dxa"/>
          </w:tcPr>
          <w:p w14:paraId="543BA08E" w14:textId="77777777" w:rsidR="003F3346" w:rsidRPr="00213EA9" w:rsidRDefault="003F3346" w:rsidP="00F1150E">
            <w:pPr>
              <w:cnfStyle w:val="000000000000" w:firstRow="0" w:lastRow="0" w:firstColumn="0" w:lastColumn="0" w:oddVBand="0" w:evenVBand="0" w:oddHBand="0" w:evenHBand="0" w:firstRowFirstColumn="0" w:firstRowLastColumn="0" w:lastRowFirstColumn="0" w:lastRowLastColumn="0"/>
            </w:pPr>
          </w:p>
        </w:tc>
        <w:tc>
          <w:tcPr>
            <w:tcW w:w="3189" w:type="dxa"/>
          </w:tcPr>
          <w:p w14:paraId="0E8B440D" w14:textId="77777777" w:rsidR="003F3346" w:rsidRPr="00213EA9" w:rsidRDefault="003F3346" w:rsidP="00F1150E">
            <w:pPr>
              <w:cnfStyle w:val="000000000000" w:firstRow="0" w:lastRow="0" w:firstColumn="0" w:lastColumn="0" w:oddVBand="0" w:evenVBand="0" w:oddHBand="0" w:evenHBand="0" w:firstRowFirstColumn="0" w:firstRowLastColumn="0" w:lastRowFirstColumn="0" w:lastRowLastColumn="0"/>
            </w:pPr>
          </w:p>
        </w:tc>
      </w:tr>
      <w:tr w:rsidR="003F3346" w:rsidRPr="00213EA9" w14:paraId="7331D2A7"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156BDEA2" w14:textId="77777777" w:rsidR="003F3346" w:rsidRPr="00213EA9" w:rsidRDefault="003F3346" w:rsidP="00F1150E">
            <w:r w:rsidRPr="00213EA9">
              <w:t>3</w:t>
            </w:r>
          </w:p>
        </w:tc>
        <w:tc>
          <w:tcPr>
            <w:tcW w:w="1575" w:type="dxa"/>
          </w:tcPr>
          <w:p w14:paraId="6648A1D3" w14:textId="77777777" w:rsidR="003F3346" w:rsidRPr="00213EA9" w:rsidRDefault="003F3346" w:rsidP="00F1150E">
            <w:pPr>
              <w:cnfStyle w:val="000000100000" w:firstRow="0" w:lastRow="0" w:firstColumn="0" w:lastColumn="0" w:oddVBand="0" w:evenVBand="0" w:oddHBand="1" w:evenHBand="0" w:firstRowFirstColumn="0" w:firstRowLastColumn="0" w:lastRowFirstColumn="0" w:lastRowLastColumn="0"/>
            </w:pPr>
          </w:p>
        </w:tc>
        <w:tc>
          <w:tcPr>
            <w:tcW w:w="1859" w:type="dxa"/>
          </w:tcPr>
          <w:p w14:paraId="0B75059B" w14:textId="77777777" w:rsidR="003F3346" w:rsidRPr="00213EA9" w:rsidRDefault="003F3346" w:rsidP="00F1150E">
            <w:pPr>
              <w:cnfStyle w:val="000000100000" w:firstRow="0" w:lastRow="0" w:firstColumn="0" w:lastColumn="0" w:oddVBand="0" w:evenVBand="0" w:oddHBand="1" w:evenHBand="0" w:firstRowFirstColumn="0" w:firstRowLastColumn="0" w:lastRowFirstColumn="0" w:lastRowLastColumn="0"/>
            </w:pPr>
          </w:p>
        </w:tc>
        <w:tc>
          <w:tcPr>
            <w:tcW w:w="2768" w:type="dxa"/>
          </w:tcPr>
          <w:p w14:paraId="2364B8A4" w14:textId="77777777" w:rsidR="003F3346" w:rsidRPr="00213EA9" w:rsidRDefault="003F3346" w:rsidP="00F1150E">
            <w:pPr>
              <w:cnfStyle w:val="000000100000" w:firstRow="0" w:lastRow="0" w:firstColumn="0" w:lastColumn="0" w:oddVBand="0" w:evenVBand="0" w:oddHBand="1" w:evenHBand="0" w:firstRowFirstColumn="0" w:firstRowLastColumn="0" w:lastRowFirstColumn="0" w:lastRowLastColumn="0"/>
            </w:pPr>
          </w:p>
        </w:tc>
        <w:tc>
          <w:tcPr>
            <w:tcW w:w="3189" w:type="dxa"/>
          </w:tcPr>
          <w:p w14:paraId="6A0C414B" w14:textId="77777777" w:rsidR="003F3346" w:rsidRPr="00213EA9" w:rsidRDefault="003F3346" w:rsidP="00F1150E">
            <w:pPr>
              <w:cnfStyle w:val="000000100000" w:firstRow="0" w:lastRow="0" w:firstColumn="0" w:lastColumn="0" w:oddVBand="0" w:evenVBand="0" w:oddHBand="1" w:evenHBand="0" w:firstRowFirstColumn="0" w:firstRowLastColumn="0" w:lastRowFirstColumn="0" w:lastRowLastColumn="0"/>
            </w:pPr>
          </w:p>
        </w:tc>
      </w:tr>
      <w:tr w:rsidR="003F3346" w:rsidRPr="00213EA9" w14:paraId="1BC16C27" w14:textId="77777777" w:rsidTr="00F1150E">
        <w:tc>
          <w:tcPr>
            <w:cnfStyle w:val="001000000000" w:firstRow="0" w:lastRow="0" w:firstColumn="1" w:lastColumn="0" w:oddVBand="0" w:evenVBand="0" w:oddHBand="0" w:evenHBand="0" w:firstRowFirstColumn="0" w:firstRowLastColumn="0" w:lastRowFirstColumn="0" w:lastRowLastColumn="0"/>
            <w:tcW w:w="385" w:type="dxa"/>
          </w:tcPr>
          <w:p w14:paraId="596B4CE6" w14:textId="77777777" w:rsidR="003F3346" w:rsidRPr="00213EA9" w:rsidRDefault="003F3346" w:rsidP="00F1150E">
            <w:r w:rsidRPr="00213EA9">
              <w:t>4</w:t>
            </w:r>
          </w:p>
        </w:tc>
        <w:tc>
          <w:tcPr>
            <w:tcW w:w="1575" w:type="dxa"/>
          </w:tcPr>
          <w:p w14:paraId="0471F3B1" w14:textId="77777777" w:rsidR="003F3346" w:rsidRPr="00213EA9" w:rsidRDefault="003F3346" w:rsidP="00F1150E">
            <w:pPr>
              <w:cnfStyle w:val="000000000000" w:firstRow="0" w:lastRow="0" w:firstColumn="0" w:lastColumn="0" w:oddVBand="0" w:evenVBand="0" w:oddHBand="0" w:evenHBand="0" w:firstRowFirstColumn="0" w:firstRowLastColumn="0" w:lastRowFirstColumn="0" w:lastRowLastColumn="0"/>
            </w:pPr>
          </w:p>
        </w:tc>
        <w:tc>
          <w:tcPr>
            <w:tcW w:w="1859" w:type="dxa"/>
          </w:tcPr>
          <w:p w14:paraId="229E8281" w14:textId="77777777" w:rsidR="003F3346" w:rsidRPr="00213EA9" w:rsidRDefault="003F3346" w:rsidP="00F1150E">
            <w:pPr>
              <w:cnfStyle w:val="000000000000" w:firstRow="0" w:lastRow="0" w:firstColumn="0" w:lastColumn="0" w:oddVBand="0" w:evenVBand="0" w:oddHBand="0" w:evenHBand="0" w:firstRowFirstColumn="0" w:firstRowLastColumn="0" w:lastRowFirstColumn="0" w:lastRowLastColumn="0"/>
            </w:pPr>
          </w:p>
        </w:tc>
        <w:tc>
          <w:tcPr>
            <w:tcW w:w="2768" w:type="dxa"/>
          </w:tcPr>
          <w:p w14:paraId="360140FE" w14:textId="77777777" w:rsidR="003F3346" w:rsidRPr="00213EA9" w:rsidRDefault="003F3346" w:rsidP="00F1150E">
            <w:pPr>
              <w:cnfStyle w:val="000000000000" w:firstRow="0" w:lastRow="0" w:firstColumn="0" w:lastColumn="0" w:oddVBand="0" w:evenVBand="0" w:oddHBand="0" w:evenHBand="0" w:firstRowFirstColumn="0" w:firstRowLastColumn="0" w:lastRowFirstColumn="0" w:lastRowLastColumn="0"/>
            </w:pPr>
          </w:p>
        </w:tc>
        <w:tc>
          <w:tcPr>
            <w:tcW w:w="3189" w:type="dxa"/>
          </w:tcPr>
          <w:p w14:paraId="6927179A" w14:textId="77777777" w:rsidR="003F3346" w:rsidRPr="00213EA9" w:rsidRDefault="003F3346" w:rsidP="00F1150E">
            <w:pPr>
              <w:cnfStyle w:val="000000000000" w:firstRow="0" w:lastRow="0" w:firstColumn="0" w:lastColumn="0" w:oddVBand="0" w:evenVBand="0" w:oddHBand="0" w:evenHBand="0" w:firstRowFirstColumn="0" w:firstRowLastColumn="0" w:lastRowFirstColumn="0" w:lastRowLastColumn="0"/>
            </w:pPr>
          </w:p>
        </w:tc>
      </w:tr>
    </w:tbl>
    <w:p w14:paraId="665EDBA6" w14:textId="77777777" w:rsidR="003F3346" w:rsidRPr="00213EA9" w:rsidRDefault="003F3346" w:rsidP="003F3346">
      <w:pPr>
        <w:pStyle w:val="ListParagraph"/>
      </w:pPr>
      <w:r w:rsidRPr="00213EA9">
        <w:t xml:space="preserve">Wäre es sinnvoll, externe Experten oder Interessengruppen in das Projekt oder das Projektteam einzubeziehen oder zu beauftragen? </w:t>
      </w:r>
      <w:r w:rsidRPr="00213EA9">
        <w:rPr>
          <w:rStyle w:val="hps"/>
        </w:rPr>
        <w:t>Wenn ja</w:t>
      </w:r>
      <w:r w:rsidRPr="00213EA9">
        <w:t xml:space="preserve">, welche Arten von </w:t>
      </w:r>
      <w:r w:rsidRPr="00213EA9">
        <w:rPr>
          <w:rStyle w:val="hps"/>
        </w:rPr>
        <w:t>Experten oder Interessengruppen werden Sie einbeziehen und welche Rolle werden diese übernehmen</w:t>
      </w:r>
      <w:r w:rsidRPr="00213EA9">
        <w:t>?</w:t>
      </w:r>
    </w:p>
    <w:tbl>
      <w:tblPr>
        <w:tblStyle w:val="LightList-Accent3"/>
        <w:tblW w:w="9771" w:type="dxa"/>
        <w:tblLook w:val="04A0" w:firstRow="1" w:lastRow="0" w:firstColumn="1" w:lastColumn="0" w:noHBand="0" w:noVBand="1"/>
      </w:tblPr>
      <w:tblGrid>
        <w:gridCol w:w="425"/>
        <w:gridCol w:w="2977"/>
        <w:gridCol w:w="1795"/>
        <w:gridCol w:w="4574"/>
      </w:tblGrid>
      <w:tr w:rsidR="003F3346" w:rsidRPr="00213EA9" w14:paraId="5785BCC7"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601D5415" w14:textId="77777777" w:rsidR="003F3346" w:rsidRPr="00041115" w:rsidRDefault="003F3346" w:rsidP="00F1150E">
            <w:pPr>
              <w:jc w:val="left"/>
              <w:rPr>
                <w:lang w:val="de-AT"/>
              </w:rPr>
            </w:pPr>
          </w:p>
        </w:tc>
        <w:tc>
          <w:tcPr>
            <w:tcW w:w="2977" w:type="dxa"/>
          </w:tcPr>
          <w:p w14:paraId="602F8F3B" w14:textId="77777777" w:rsidR="003F3346" w:rsidRPr="00213EA9" w:rsidRDefault="003F3346" w:rsidP="00F1150E">
            <w:pPr>
              <w:jc w:val="left"/>
              <w:cnfStyle w:val="100000000000" w:firstRow="1" w:lastRow="0" w:firstColumn="0" w:lastColumn="0" w:oddVBand="0" w:evenVBand="0" w:oddHBand="0" w:evenHBand="0" w:firstRowFirstColumn="0" w:firstRowLastColumn="0" w:lastRowFirstColumn="0" w:lastRowLastColumn="0"/>
            </w:pPr>
            <w:proofErr w:type="spellStart"/>
            <w:r w:rsidRPr="00213EA9">
              <w:t>Fachwissen</w:t>
            </w:r>
            <w:proofErr w:type="spellEnd"/>
          </w:p>
        </w:tc>
        <w:tc>
          <w:tcPr>
            <w:tcW w:w="1795" w:type="dxa"/>
          </w:tcPr>
          <w:p w14:paraId="1B96AFF7" w14:textId="77777777" w:rsidR="003F3346" w:rsidRPr="00213EA9" w:rsidRDefault="003F3346" w:rsidP="00F1150E">
            <w:pPr>
              <w:jc w:val="left"/>
              <w:cnfStyle w:val="100000000000" w:firstRow="1" w:lastRow="0" w:firstColumn="0" w:lastColumn="0" w:oddVBand="0" w:evenVBand="0" w:oddHBand="0" w:evenHBand="0" w:firstRowFirstColumn="0" w:firstRowLastColumn="0" w:lastRowFirstColumn="0" w:lastRowLastColumn="0"/>
            </w:pPr>
            <w:r w:rsidRPr="00213EA9">
              <w:t>Person</w:t>
            </w:r>
          </w:p>
        </w:tc>
        <w:tc>
          <w:tcPr>
            <w:tcW w:w="4574" w:type="dxa"/>
          </w:tcPr>
          <w:p w14:paraId="7EE94EEC" w14:textId="77777777" w:rsidR="003F3346" w:rsidRPr="00041115" w:rsidRDefault="003F3346" w:rsidP="00F1150E">
            <w:pPr>
              <w:jc w:val="left"/>
              <w:cnfStyle w:val="100000000000" w:firstRow="1" w:lastRow="0" w:firstColumn="0" w:lastColumn="0" w:oddVBand="0" w:evenVBand="0" w:oddHBand="0" w:evenHBand="0" w:firstRowFirstColumn="0" w:firstRowLastColumn="0" w:lastRowFirstColumn="0" w:lastRowLastColumn="0"/>
              <w:rPr>
                <w:lang w:val="de-AT"/>
              </w:rPr>
            </w:pPr>
            <w:r w:rsidRPr="00041115">
              <w:rPr>
                <w:lang w:val="de-AT"/>
              </w:rPr>
              <w:t>Eine bestimmte Rolle in einem Team oder Projekt</w:t>
            </w:r>
          </w:p>
        </w:tc>
      </w:tr>
      <w:tr w:rsidR="003F3346" w:rsidRPr="00213EA9" w14:paraId="372B7886"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40A800AD" w14:textId="77777777" w:rsidR="003F3346" w:rsidRPr="00213EA9" w:rsidRDefault="003F3346" w:rsidP="00F1150E">
            <w:pPr>
              <w:jc w:val="left"/>
            </w:pPr>
            <w:r w:rsidRPr="00213EA9">
              <w:t>1</w:t>
            </w:r>
          </w:p>
        </w:tc>
        <w:tc>
          <w:tcPr>
            <w:tcW w:w="2977" w:type="dxa"/>
          </w:tcPr>
          <w:p w14:paraId="082EB349"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c>
          <w:tcPr>
            <w:tcW w:w="1795" w:type="dxa"/>
          </w:tcPr>
          <w:p w14:paraId="02A0A11C"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c>
          <w:tcPr>
            <w:tcW w:w="4574" w:type="dxa"/>
          </w:tcPr>
          <w:p w14:paraId="67515B61"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r>
      <w:tr w:rsidR="003F3346" w:rsidRPr="00213EA9" w14:paraId="3B3001C2" w14:textId="77777777" w:rsidTr="00F1150E">
        <w:tc>
          <w:tcPr>
            <w:cnfStyle w:val="001000000000" w:firstRow="0" w:lastRow="0" w:firstColumn="1" w:lastColumn="0" w:oddVBand="0" w:evenVBand="0" w:oddHBand="0" w:evenHBand="0" w:firstRowFirstColumn="0" w:firstRowLastColumn="0" w:lastRowFirstColumn="0" w:lastRowLastColumn="0"/>
            <w:tcW w:w="425" w:type="dxa"/>
          </w:tcPr>
          <w:p w14:paraId="19BB86D2" w14:textId="77777777" w:rsidR="003F3346" w:rsidRPr="00213EA9" w:rsidRDefault="003F3346" w:rsidP="00F1150E">
            <w:pPr>
              <w:jc w:val="left"/>
            </w:pPr>
            <w:r w:rsidRPr="00213EA9">
              <w:t>2</w:t>
            </w:r>
          </w:p>
        </w:tc>
        <w:tc>
          <w:tcPr>
            <w:tcW w:w="2977" w:type="dxa"/>
          </w:tcPr>
          <w:p w14:paraId="4A2FED78" w14:textId="77777777" w:rsidR="003F3346" w:rsidRPr="00213EA9" w:rsidRDefault="003F3346" w:rsidP="00F1150E">
            <w:pPr>
              <w:jc w:val="left"/>
              <w:cnfStyle w:val="000000000000" w:firstRow="0" w:lastRow="0" w:firstColumn="0" w:lastColumn="0" w:oddVBand="0" w:evenVBand="0" w:oddHBand="0" w:evenHBand="0" w:firstRowFirstColumn="0" w:firstRowLastColumn="0" w:lastRowFirstColumn="0" w:lastRowLastColumn="0"/>
            </w:pPr>
          </w:p>
        </w:tc>
        <w:tc>
          <w:tcPr>
            <w:tcW w:w="1795" w:type="dxa"/>
          </w:tcPr>
          <w:p w14:paraId="2BB603DD" w14:textId="77777777" w:rsidR="003F3346" w:rsidRPr="00213EA9" w:rsidRDefault="003F3346" w:rsidP="00F1150E">
            <w:pPr>
              <w:jc w:val="left"/>
              <w:cnfStyle w:val="000000000000" w:firstRow="0" w:lastRow="0" w:firstColumn="0" w:lastColumn="0" w:oddVBand="0" w:evenVBand="0" w:oddHBand="0" w:evenHBand="0" w:firstRowFirstColumn="0" w:firstRowLastColumn="0" w:lastRowFirstColumn="0" w:lastRowLastColumn="0"/>
            </w:pPr>
          </w:p>
        </w:tc>
        <w:tc>
          <w:tcPr>
            <w:tcW w:w="4574" w:type="dxa"/>
          </w:tcPr>
          <w:p w14:paraId="00BF0503" w14:textId="77777777" w:rsidR="003F3346" w:rsidRPr="00213EA9" w:rsidRDefault="003F3346" w:rsidP="00F1150E">
            <w:pPr>
              <w:jc w:val="left"/>
              <w:cnfStyle w:val="000000000000" w:firstRow="0" w:lastRow="0" w:firstColumn="0" w:lastColumn="0" w:oddVBand="0" w:evenVBand="0" w:oddHBand="0" w:evenHBand="0" w:firstRowFirstColumn="0" w:firstRowLastColumn="0" w:lastRowFirstColumn="0" w:lastRowLastColumn="0"/>
            </w:pPr>
          </w:p>
        </w:tc>
      </w:tr>
      <w:tr w:rsidR="003F3346" w:rsidRPr="00213EA9" w14:paraId="67101C8A"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3BC035C3" w14:textId="77777777" w:rsidR="003F3346" w:rsidRPr="00213EA9" w:rsidRDefault="003F3346" w:rsidP="00F1150E">
            <w:pPr>
              <w:jc w:val="left"/>
            </w:pPr>
            <w:r w:rsidRPr="00213EA9">
              <w:t>3</w:t>
            </w:r>
          </w:p>
        </w:tc>
        <w:tc>
          <w:tcPr>
            <w:tcW w:w="2977" w:type="dxa"/>
          </w:tcPr>
          <w:p w14:paraId="57DB4751"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c>
          <w:tcPr>
            <w:tcW w:w="1795" w:type="dxa"/>
          </w:tcPr>
          <w:p w14:paraId="124BC13A"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c>
          <w:tcPr>
            <w:tcW w:w="4574" w:type="dxa"/>
          </w:tcPr>
          <w:p w14:paraId="7F407687"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r>
    </w:tbl>
    <w:p w14:paraId="7023D1F1" w14:textId="77777777" w:rsidR="003F3346" w:rsidRPr="00213EA9" w:rsidRDefault="003F3346" w:rsidP="003F3346">
      <w:pPr>
        <w:pStyle w:val="ListParagraph"/>
      </w:pPr>
      <w:r w:rsidRPr="00213EA9">
        <w:rPr>
          <w:rStyle w:val="hps"/>
        </w:rPr>
        <w:t>Wäre es sinnvoll, Studierende von (lokalen) Universitäten in das Projekt einzubeziehen?</w:t>
      </w:r>
    </w:p>
    <w:tbl>
      <w:tblPr>
        <w:tblStyle w:val="LightList-Accent3"/>
        <w:tblW w:w="9771" w:type="dxa"/>
        <w:tblLook w:val="04A0" w:firstRow="1" w:lastRow="0" w:firstColumn="1" w:lastColumn="0" w:noHBand="0" w:noVBand="1"/>
      </w:tblPr>
      <w:tblGrid>
        <w:gridCol w:w="425"/>
        <w:gridCol w:w="2977"/>
        <w:gridCol w:w="1795"/>
        <w:gridCol w:w="4574"/>
      </w:tblGrid>
      <w:tr w:rsidR="003F3346" w:rsidRPr="00213EA9" w14:paraId="19339982"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2939F566" w14:textId="77777777" w:rsidR="003F3346" w:rsidRPr="00041115" w:rsidRDefault="003F3346" w:rsidP="00F1150E">
            <w:pPr>
              <w:jc w:val="left"/>
              <w:rPr>
                <w:lang w:val="de-AT"/>
              </w:rPr>
            </w:pPr>
          </w:p>
        </w:tc>
        <w:tc>
          <w:tcPr>
            <w:tcW w:w="2977" w:type="dxa"/>
          </w:tcPr>
          <w:p w14:paraId="2F8824CB" w14:textId="77777777" w:rsidR="003F3346" w:rsidRPr="00213EA9" w:rsidRDefault="003F3346" w:rsidP="00F1150E">
            <w:pPr>
              <w:jc w:val="left"/>
              <w:cnfStyle w:val="100000000000" w:firstRow="1" w:lastRow="0" w:firstColumn="0" w:lastColumn="0" w:oddVBand="0" w:evenVBand="0" w:oddHBand="0" w:evenHBand="0" w:firstRowFirstColumn="0" w:firstRowLastColumn="0" w:lastRowFirstColumn="0" w:lastRowLastColumn="0"/>
            </w:pPr>
            <w:r w:rsidRPr="00213EA9">
              <w:t xml:space="preserve">Universität </w:t>
            </w:r>
            <w:proofErr w:type="spellStart"/>
            <w:r w:rsidRPr="00213EA9">
              <w:t>oder</w:t>
            </w:r>
            <w:proofErr w:type="spellEnd"/>
            <w:r w:rsidRPr="00213EA9">
              <w:t xml:space="preserve"> Schule</w:t>
            </w:r>
          </w:p>
        </w:tc>
        <w:tc>
          <w:tcPr>
            <w:tcW w:w="1795" w:type="dxa"/>
          </w:tcPr>
          <w:p w14:paraId="14F85850" w14:textId="77777777" w:rsidR="003F3346" w:rsidRPr="00213EA9" w:rsidRDefault="003F3346" w:rsidP="00F1150E">
            <w:pPr>
              <w:jc w:val="left"/>
              <w:cnfStyle w:val="100000000000" w:firstRow="1" w:lastRow="0" w:firstColumn="0" w:lastColumn="0" w:oddVBand="0" w:evenVBand="0" w:oddHBand="0" w:evenHBand="0" w:firstRowFirstColumn="0" w:firstRowLastColumn="0" w:lastRowFirstColumn="0" w:lastRowLastColumn="0"/>
            </w:pPr>
            <w:proofErr w:type="spellStart"/>
            <w:r w:rsidRPr="00213EA9">
              <w:t>Fachbereich</w:t>
            </w:r>
            <w:proofErr w:type="spellEnd"/>
          </w:p>
        </w:tc>
        <w:tc>
          <w:tcPr>
            <w:tcW w:w="4574" w:type="dxa"/>
          </w:tcPr>
          <w:p w14:paraId="1660C35E" w14:textId="77777777" w:rsidR="003F3346" w:rsidRPr="00041115" w:rsidRDefault="003F3346" w:rsidP="00F1150E">
            <w:pPr>
              <w:jc w:val="left"/>
              <w:cnfStyle w:val="100000000000" w:firstRow="1" w:lastRow="0" w:firstColumn="0" w:lastColumn="0" w:oddVBand="0" w:evenVBand="0" w:oddHBand="0" w:evenHBand="0" w:firstRowFirstColumn="0" w:firstRowLastColumn="0" w:lastRowFirstColumn="0" w:lastRowLastColumn="0"/>
              <w:rPr>
                <w:lang w:val="de-AT"/>
              </w:rPr>
            </w:pPr>
            <w:r w:rsidRPr="00041115">
              <w:rPr>
                <w:lang w:val="de-AT"/>
              </w:rPr>
              <w:t>Eine bestimmte Rolle in einem Team oder Projekt</w:t>
            </w:r>
          </w:p>
        </w:tc>
      </w:tr>
      <w:tr w:rsidR="003F3346" w:rsidRPr="00213EA9" w14:paraId="677728CC"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6B94D815" w14:textId="77777777" w:rsidR="003F3346" w:rsidRPr="00213EA9" w:rsidRDefault="003F3346" w:rsidP="00F1150E">
            <w:pPr>
              <w:jc w:val="left"/>
            </w:pPr>
            <w:r w:rsidRPr="00213EA9">
              <w:t>1</w:t>
            </w:r>
          </w:p>
        </w:tc>
        <w:tc>
          <w:tcPr>
            <w:tcW w:w="2977" w:type="dxa"/>
          </w:tcPr>
          <w:p w14:paraId="48327EE3"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c>
          <w:tcPr>
            <w:tcW w:w="1795" w:type="dxa"/>
          </w:tcPr>
          <w:p w14:paraId="543A9B9C"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c>
          <w:tcPr>
            <w:tcW w:w="4574" w:type="dxa"/>
          </w:tcPr>
          <w:p w14:paraId="6770A502"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r>
      <w:tr w:rsidR="003F3346" w:rsidRPr="00213EA9" w14:paraId="7D5F1E76" w14:textId="77777777" w:rsidTr="00F1150E">
        <w:tc>
          <w:tcPr>
            <w:cnfStyle w:val="001000000000" w:firstRow="0" w:lastRow="0" w:firstColumn="1" w:lastColumn="0" w:oddVBand="0" w:evenVBand="0" w:oddHBand="0" w:evenHBand="0" w:firstRowFirstColumn="0" w:firstRowLastColumn="0" w:lastRowFirstColumn="0" w:lastRowLastColumn="0"/>
            <w:tcW w:w="425" w:type="dxa"/>
          </w:tcPr>
          <w:p w14:paraId="6165099A" w14:textId="77777777" w:rsidR="003F3346" w:rsidRPr="00213EA9" w:rsidRDefault="003F3346" w:rsidP="00F1150E">
            <w:pPr>
              <w:jc w:val="left"/>
            </w:pPr>
            <w:r w:rsidRPr="00213EA9">
              <w:t>2</w:t>
            </w:r>
          </w:p>
        </w:tc>
        <w:tc>
          <w:tcPr>
            <w:tcW w:w="2977" w:type="dxa"/>
          </w:tcPr>
          <w:p w14:paraId="7C2E3D92" w14:textId="77777777" w:rsidR="003F3346" w:rsidRPr="00213EA9" w:rsidRDefault="003F3346" w:rsidP="00F1150E">
            <w:pPr>
              <w:jc w:val="left"/>
              <w:cnfStyle w:val="000000000000" w:firstRow="0" w:lastRow="0" w:firstColumn="0" w:lastColumn="0" w:oddVBand="0" w:evenVBand="0" w:oddHBand="0" w:evenHBand="0" w:firstRowFirstColumn="0" w:firstRowLastColumn="0" w:lastRowFirstColumn="0" w:lastRowLastColumn="0"/>
            </w:pPr>
          </w:p>
        </w:tc>
        <w:tc>
          <w:tcPr>
            <w:tcW w:w="1795" w:type="dxa"/>
          </w:tcPr>
          <w:p w14:paraId="14FD0812" w14:textId="77777777" w:rsidR="003F3346" w:rsidRPr="00213EA9" w:rsidRDefault="003F3346" w:rsidP="00F1150E">
            <w:pPr>
              <w:jc w:val="left"/>
              <w:cnfStyle w:val="000000000000" w:firstRow="0" w:lastRow="0" w:firstColumn="0" w:lastColumn="0" w:oddVBand="0" w:evenVBand="0" w:oddHBand="0" w:evenHBand="0" w:firstRowFirstColumn="0" w:firstRowLastColumn="0" w:lastRowFirstColumn="0" w:lastRowLastColumn="0"/>
            </w:pPr>
          </w:p>
        </w:tc>
        <w:tc>
          <w:tcPr>
            <w:tcW w:w="4574" w:type="dxa"/>
          </w:tcPr>
          <w:p w14:paraId="4A2B6218" w14:textId="77777777" w:rsidR="003F3346" w:rsidRPr="00213EA9" w:rsidRDefault="003F3346" w:rsidP="00F1150E">
            <w:pPr>
              <w:jc w:val="left"/>
              <w:cnfStyle w:val="000000000000" w:firstRow="0" w:lastRow="0" w:firstColumn="0" w:lastColumn="0" w:oddVBand="0" w:evenVBand="0" w:oddHBand="0" w:evenHBand="0" w:firstRowFirstColumn="0" w:firstRowLastColumn="0" w:lastRowFirstColumn="0" w:lastRowLastColumn="0"/>
            </w:pPr>
          </w:p>
        </w:tc>
      </w:tr>
      <w:tr w:rsidR="003F3346" w:rsidRPr="00213EA9" w14:paraId="2E8A603C"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45209CB6" w14:textId="77777777" w:rsidR="003F3346" w:rsidRPr="00213EA9" w:rsidRDefault="003F3346" w:rsidP="00F1150E">
            <w:pPr>
              <w:jc w:val="left"/>
            </w:pPr>
            <w:r w:rsidRPr="00213EA9">
              <w:t>3</w:t>
            </w:r>
          </w:p>
        </w:tc>
        <w:tc>
          <w:tcPr>
            <w:tcW w:w="2977" w:type="dxa"/>
          </w:tcPr>
          <w:p w14:paraId="0F28D819"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c>
          <w:tcPr>
            <w:tcW w:w="1795" w:type="dxa"/>
          </w:tcPr>
          <w:p w14:paraId="2CF6F2BA"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c>
          <w:tcPr>
            <w:tcW w:w="4574" w:type="dxa"/>
          </w:tcPr>
          <w:p w14:paraId="18CA9387" w14:textId="77777777" w:rsidR="003F3346" w:rsidRPr="00213EA9" w:rsidRDefault="003F3346" w:rsidP="00F1150E">
            <w:pPr>
              <w:jc w:val="left"/>
              <w:cnfStyle w:val="000000100000" w:firstRow="0" w:lastRow="0" w:firstColumn="0" w:lastColumn="0" w:oddVBand="0" w:evenVBand="0" w:oddHBand="1" w:evenHBand="0" w:firstRowFirstColumn="0" w:firstRowLastColumn="0" w:lastRowFirstColumn="0" w:lastRowLastColumn="0"/>
            </w:pPr>
          </w:p>
        </w:tc>
      </w:tr>
    </w:tbl>
    <w:p w14:paraId="0D9AAE80" w14:textId="77777777" w:rsidR="003F3346" w:rsidRPr="00213EA9" w:rsidRDefault="003F3346" w:rsidP="003F3346">
      <w:pPr>
        <w:pStyle w:val="ListParagraph"/>
        <w:rPr>
          <w:rStyle w:val="hps"/>
        </w:rPr>
      </w:pPr>
      <w:r w:rsidRPr="00213EA9">
        <w:rPr>
          <w:rStyle w:val="hps"/>
        </w:rPr>
        <w:t xml:space="preserve">Erstellen Sie einen Projektzeitplan und </w:t>
      </w:r>
      <w:r w:rsidRPr="00213EA9">
        <w:t xml:space="preserve">vereinbaren Sie die Häufigkeit </w:t>
      </w:r>
      <w:r w:rsidRPr="00213EA9">
        <w:rPr>
          <w:rStyle w:val="hps"/>
        </w:rPr>
        <w:t>der Treffen des Nachhaltigkeitsplanungsteams.</w:t>
      </w:r>
    </w:p>
    <w:tbl>
      <w:tblPr>
        <w:tblStyle w:val="LightList-Accent3"/>
        <w:tblW w:w="9771" w:type="dxa"/>
        <w:tblLook w:val="04A0" w:firstRow="1" w:lastRow="0" w:firstColumn="1" w:lastColumn="0" w:noHBand="0" w:noVBand="1"/>
      </w:tblPr>
      <w:tblGrid>
        <w:gridCol w:w="9771"/>
      </w:tblGrid>
      <w:tr w:rsidR="003F3346" w:rsidRPr="00213EA9" w14:paraId="61F09C31"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022509AB" w14:textId="77777777" w:rsidR="003F3346" w:rsidRPr="00041115" w:rsidRDefault="003F3346" w:rsidP="00F1150E">
            <w:pPr>
              <w:jc w:val="left"/>
              <w:rPr>
                <w:lang w:val="de-AT"/>
              </w:rPr>
            </w:pPr>
          </w:p>
        </w:tc>
      </w:tr>
      <w:tr w:rsidR="003F3346" w:rsidRPr="00213EA9" w14:paraId="60C043C2" w14:textId="77777777" w:rsidTr="00F1150E">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9771" w:type="dxa"/>
          </w:tcPr>
          <w:p w14:paraId="66A4F10C" w14:textId="77777777" w:rsidR="003F3346" w:rsidRPr="00041115" w:rsidRDefault="003F3346" w:rsidP="00F1150E">
            <w:pPr>
              <w:jc w:val="left"/>
              <w:rPr>
                <w:lang w:val="de-AT"/>
              </w:rPr>
            </w:pPr>
          </w:p>
        </w:tc>
      </w:tr>
    </w:tbl>
    <w:p w14:paraId="4AF4409E" w14:textId="77777777" w:rsidR="003F3346" w:rsidRPr="00213EA9" w:rsidRDefault="003F3346" w:rsidP="003F3346">
      <w:pPr>
        <w:pStyle w:val="ListParagraph"/>
      </w:pPr>
      <w:r w:rsidRPr="00213EA9">
        <w:t>Überlegen Sie, wie das Team miteinander kommunizieren wird.</w:t>
      </w:r>
    </w:p>
    <w:tbl>
      <w:tblPr>
        <w:tblStyle w:val="LightList-Accent3"/>
        <w:tblW w:w="9771" w:type="dxa"/>
        <w:tblLook w:val="04A0" w:firstRow="1" w:lastRow="0" w:firstColumn="1" w:lastColumn="0" w:noHBand="0" w:noVBand="1"/>
      </w:tblPr>
      <w:tblGrid>
        <w:gridCol w:w="9771"/>
      </w:tblGrid>
      <w:tr w:rsidR="003F3346" w:rsidRPr="00213EA9" w14:paraId="51D85068"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175FD0C2" w14:textId="77777777" w:rsidR="003F3346" w:rsidRPr="00041115" w:rsidRDefault="003F3346" w:rsidP="00F1150E">
            <w:pPr>
              <w:jc w:val="left"/>
              <w:rPr>
                <w:lang w:val="de-AT"/>
              </w:rPr>
            </w:pPr>
          </w:p>
        </w:tc>
      </w:tr>
      <w:tr w:rsidR="003F3346" w:rsidRPr="00213EA9" w14:paraId="54D6918B" w14:textId="77777777" w:rsidTr="00F1150E">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9771" w:type="dxa"/>
          </w:tcPr>
          <w:p w14:paraId="72918CE1" w14:textId="77777777" w:rsidR="003F3346" w:rsidRPr="00041115" w:rsidRDefault="003F3346" w:rsidP="00F1150E">
            <w:pPr>
              <w:jc w:val="left"/>
              <w:rPr>
                <w:lang w:val="de-AT"/>
              </w:rPr>
            </w:pPr>
          </w:p>
        </w:tc>
      </w:tr>
    </w:tbl>
    <w:p w14:paraId="469A5A70" w14:textId="77777777" w:rsidR="003F3346" w:rsidRPr="00213EA9" w:rsidRDefault="003F3346" w:rsidP="003F3346">
      <w:pPr>
        <w:pStyle w:val="ListParagraph"/>
      </w:pPr>
      <w:r w:rsidRPr="00213EA9">
        <w:t>Wie wird das Team mit anderen Abteilungen des Unternehmens kommunizieren?</w:t>
      </w:r>
    </w:p>
    <w:tbl>
      <w:tblPr>
        <w:tblStyle w:val="LightList-Accent3"/>
        <w:tblW w:w="9771" w:type="dxa"/>
        <w:tblLook w:val="04A0" w:firstRow="1" w:lastRow="0" w:firstColumn="1" w:lastColumn="0" w:noHBand="0" w:noVBand="1"/>
      </w:tblPr>
      <w:tblGrid>
        <w:gridCol w:w="9771"/>
      </w:tblGrid>
      <w:tr w:rsidR="003F3346" w:rsidRPr="00213EA9" w14:paraId="6251CAB5"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2A8C4578" w14:textId="77777777" w:rsidR="003F3346" w:rsidRPr="00041115" w:rsidRDefault="003F3346" w:rsidP="00F1150E">
            <w:pPr>
              <w:jc w:val="left"/>
              <w:rPr>
                <w:lang w:val="de-AT"/>
              </w:rPr>
            </w:pPr>
          </w:p>
        </w:tc>
      </w:tr>
      <w:tr w:rsidR="003F3346" w:rsidRPr="00213EA9" w14:paraId="354E617B" w14:textId="77777777" w:rsidTr="00F1150E">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9771" w:type="dxa"/>
          </w:tcPr>
          <w:p w14:paraId="76DA71D8" w14:textId="77777777" w:rsidR="003F3346" w:rsidRPr="00041115" w:rsidRDefault="003F3346" w:rsidP="00F1150E">
            <w:pPr>
              <w:rPr>
                <w:lang w:val="de-AT"/>
              </w:rPr>
            </w:pPr>
          </w:p>
        </w:tc>
      </w:tr>
    </w:tbl>
    <w:p w14:paraId="7EE6FF04" w14:textId="77777777" w:rsidR="00A27E2D" w:rsidRDefault="00A27E2D">
      <w:pPr>
        <w:sectPr w:rsidR="00A27E2D" w:rsidSect="00A27E2D">
          <w:headerReference w:type="default" r:id="rId20"/>
          <w:footerReference w:type="default" r:id="rId21"/>
          <w:headerReference w:type="first" r:id="rId22"/>
          <w:pgSz w:w="11906" w:h="16838"/>
          <w:pgMar w:top="1417" w:right="1417" w:bottom="1276" w:left="1417" w:header="708" w:footer="708" w:gutter="0"/>
          <w:cols w:space="708"/>
          <w:titlePg/>
          <w:docGrid w:linePitch="360"/>
        </w:sectPr>
      </w:pPr>
    </w:p>
    <w:p w14:paraId="7EB67100" w14:textId="0C578679" w:rsidR="00435CEB" w:rsidRDefault="00435CEB"/>
    <w:p w14:paraId="3953F043" w14:textId="2AC26556" w:rsidR="00506F55" w:rsidRDefault="002C1CB1">
      <w:r>
        <w:rPr>
          <w:noProof/>
        </w:rPr>
        <w:drawing>
          <wp:inline distT="0" distB="0" distL="0" distR="0" wp14:anchorId="269691EB" wp14:editId="7968A0FC">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0EE9A856" w14:textId="5328DAE7" w:rsidR="00506F55" w:rsidRPr="00324C61" w:rsidRDefault="00EA13B7" w:rsidP="00506F55">
      <w:r>
        <w:rPr>
          <w:noProof/>
        </w:rPr>
        <w:drawing>
          <wp:anchor distT="0" distB="0" distL="114300" distR="114300" simplePos="0" relativeHeight="251696128" behindDoc="0" locked="0" layoutInCell="1" allowOverlap="1" wp14:anchorId="0F43FFD5" wp14:editId="643FD2D1">
            <wp:simplePos x="0" y="0"/>
            <wp:positionH relativeFrom="margin">
              <wp:posOffset>-1270</wp:posOffset>
            </wp:positionH>
            <wp:positionV relativeFrom="paragraph">
              <wp:posOffset>20320</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C76604" w14:textId="41E6D1C2" w:rsidR="000F7BDF" w:rsidRPr="00213EA9" w:rsidRDefault="00EA13B7" w:rsidP="002D2391">
      <w:r>
        <w:rPr>
          <w:noProof/>
        </w:rPr>
        <w:drawing>
          <wp:anchor distT="0" distB="0" distL="114300" distR="114300" simplePos="0" relativeHeight="251695104" behindDoc="0" locked="0" layoutInCell="1" allowOverlap="1" wp14:anchorId="20265644" wp14:editId="49028BEF">
            <wp:simplePos x="0" y="0"/>
            <wp:positionH relativeFrom="column">
              <wp:posOffset>2331720</wp:posOffset>
            </wp:positionH>
            <wp:positionV relativeFrom="paragraph">
              <wp:posOffset>3638190</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A27E2D">
      <w:pgSz w:w="11906" w:h="16838"/>
      <w:pgMar w:top="1417" w:right="1417" w:bottom="1276"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74AE9F" w14:textId="77777777" w:rsidR="003102D7" w:rsidRDefault="003102D7" w:rsidP="002D2391">
      <w:r>
        <w:separator/>
      </w:r>
    </w:p>
  </w:endnote>
  <w:endnote w:type="continuationSeparator" w:id="0">
    <w:p w14:paraId="7A673581" w14:textId="77777777" w:rsidR="003102D7" w:rsidRDefault="003102D7"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Footer"/>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78DE4D" w14:textId="77777777" w:rsidR="003102D7" w:rsidRDefault="003102D7" w:rsidP="002D2391">
      <w:r>
        <w:separator/>
      </w:r>
    </w:p>
  </w:footnote>
  <w:footnote w:type="continuationSeparator" w:id="0">
    <w:p w14:paraId="56BE2759" w14:textId="77777777" w:rsidR="003102D7" w:rsidRDefault="003102D7"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Header"/>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1765316636"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Header"/>
      <w:jc w:val="center"/>
      <w:rPr>
        <w:noProof/>
        <w:lang w:val="sl-SI"/>
      </w:rPr>
    </w:pPr>
  </w:p>
  <w:p w14:paraId="0BED0B61" w14:textId="77777777" w:rsidR="00E02ACE" w:rsidRDefault="00E02ACE" w:rsidP="00315E68">
    <w:pPr>
      <w:pStyle w:val="Header"/>
      <w:jc w:val="center"/>
      <w:rPr>
        <w:noProof/>
        <w:lang w:val="sl-SI"/>
      </w:rPr>
    </w:pPr>
  </w:p>
  <w:p w14:paraId="35B02C6D" w14:textId="311517ED" w:rsidR="00E02ACE" w:rsidRDefault="00E02ACE" w:rsidP="00315E68">
    <w:pPr>
      <w:pStyle w:val="Header"/>
      <w:jc w:val="center"/>
      <w:rPr>
        <w:noProof/>
        <w:lang w:val="sl-SI"/>
      </w:rPr>
    </w:pPr>
  </w:p>
  <w:p w14:paraId="537AD0A3" w14:textId="3080D0A6" w:rsidR="00E02ACE" w:rsidRPr="00E02ACE" w:rsidRDefault="00E02ACE" w:rsidP="00315E68">
    <w:pPr>
      <w:pStyle w:val="Header"/>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64DE"/>
    <w:rsid w:val="000571D0"/>
    <w:rsid w:val="00060B0A"/>
    <w:rsid w:val="0006465C"/>
    <w:rsid w:val="000777E7"/>
    <w:rsid w:val="00094B56"/>
    <w:rsid w:val="000A369C"/>
    <w:rsid w:val="000B1780"/>
    <w:rsid w:val="000B23DD"/>
    <w:rsid w:val="000B284A"/>
    <w:rsid w:val="000B39E2"/>
    <w:rsid w:val="000B7804"/>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F09BA"/>
    <w:rsid w:val="001F5F23"/>
    <w:rsid w:val="002009C2"/>
    <w:rsid w:val="00202405"/>
    <w:rsid w:val="00213EA9"/>
    <w:rsid w:val="00227FBB"/>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790C"/>
    <w:rsid w:val="00303363"/>
    <w:rsid w:val="003102D7"/>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3F3346"/>
    <w:rsid w:val="00400B41"/>
    <w:rsid w:val="00401C19"/>
    <w:rsid w:val="004219E5"/>
    <w:rsid w:val="00424AA5"/>
    <w:rsid w:val="004320B7"/>
    <w:rsid w:val="00435CEB"/>
    <w:rsid w:val="00444FB1"/>
    <w:rsid w:val="00450E59"/>
    <w:rsid w:val="004544A1"/>
    <w:rsid w:val="00455043"/>
    <w:rsid w:val="00455AAB"/>
    <w:rsid w:val="0046449D"/>
    <w:rsid w:val="004656C1"/>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46153"/>
    <w:rsid w:val="00551C9F"/>
    <w:rsid w:val="00566DB9"/>
    <w:rsid w:val="0057667E"/>
    <w:rsid w:val="00595AF9"/>
    <w:rsid w:val="005B610C"/>
    <w:rsid w:val="005C1E0A"/>
    <w:rsid w:val="005C2A16"/>
    <w:rsid w:val="005C3081"/>
    <w:rsid w:val="005D1AF5"/>
    <w:rsid w:val="005D2DBD"/>
    <w:rsid w:val="005E1AA5"/>
    <w:rsid w:val="005E4755"/>
    <w:rsid w:val="005F30DD"/>
    <w:rsid w:val="00600AF4"/>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E77E3"/>
    <w:rsid w:val="007F0D74"/>
    <w:rsid w:val="007F4BD5"/>
    <w:rsid w:val="008124CF"/>
    <w:rsid w:val="008145C8"/>
    <w:rsid w:val="008153B5"/>
    <w:rsid w:val="00825B08"/>
    <w:rsid w:val="00827A07"/>
    <w:rsid w:val="00830A48"/>
    <w:rsid w:val="00831045"/>
    <w:rsid w:val="0083229F"/>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52738"/>
    <w:rsid w:val="009570A2"/>
    <w:rsid w:val="0096746D"/>
    <w:rsid w:val="0098679B"/>
    <w:rsid w:val="009A2888"/>
    <w:rsid w:val="009A5906"/>
    <w:rsid w:val="009A6E16"/>
    <w:rsid w:val="009B26D1"/>
    <w:rsid w:val="009B34ED"/>
    <w:rsid w:val="009B455B"/>
    <w:rsid w:val="009B4E3C"/>
    <w:rsid w:val="009E58D2"/>
    <w:rsid w:val="009E5CEA"/>
    <w:rsid w:val="009F0125"/>
    <w:rsid w:val="009F5025"/>
    <w:rsid w:val="009F63E7"/>
    <w:rsid w:val="00A006B2"/>
    <w:rsid w:val="00A12A96"/>
    <w:rsid w:val="00A21E18"/>
    <w:rsid w:val="00A27AC5"/>
    <w:rsid w:val="00A27E2D"/>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40FB"/>
    <w:rsid w:val="00AB62BC"/>
    <w:rsid w:val="00AC55BA"/>
    <w:rsid w:val="00AD11E7"/>
    <w:rsid w:val="00AD3F01"/>
    <w:rsid w:val="00AD5045"/>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4968"/>
    <w:rsid w:val="00D750CC"/>
    <w:rsid w:val="00D80C98"/>
    <w:rsid w:val="00D84D5D"/>
    <w:rsid w:val="00D90E06"/>
    <w:rsid w:val="00D9134E"/>
    <w:rsid w:val="00D96FEF"/>
    <w:rsid w:val="00DA07F9"/>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1FE3"/>
    <w:rsid w:val="00ED3963"/>
    <w:rsid w:val="00ED622A"/>
    <w:rsid w:val="00ED7100"/>
    <w:rsid w:val="00EE008B"/>
    <w:rsid w:val="00EE7BC0"/>
    <w:rsid w:val="00EF1A5A"/>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D053F68-D0BD-4512-8A83-07F92523B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3.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4.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93</Words>
  <Characters>1106</Characters>
  <Application>Microsoft Office Word</Application>
  <DocSecurity>0</DocSecurity>
  <Lines>9</Lines>
  <Paragraphs>2</Paragraphs>
  <ScaleCrop>false</ScaleCrop>
  <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Thorsten Kliewe</cp:lastModifiedBy>
  <cp:revision>121</cp:revision>
  <cp:lastPrinted>2026-03-26T05:48:00Z</cp:lastPrinted>
  <dcterms:created xsi:type="dcterms:W3CDTF">2025-08-16T17:06:00Z</dcterms:created>
  <dcterms:modified xsi:type="dcterms:W3CDTF">2026-03-26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de</vt:lpwstr>
  </property>
</Properties>
</file>